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434F5" w14:textId="0EE3074B" w:rsidR="00DC43A5" w:rsidRDefault="00DC43A5" w:rsidP="00DC43A5">
      <w:pPr>
        <w:jc w:val="center"/>
      </w:pPr>
      <w:r>
        <w:t>HACKTECH PHASE III</w:t>
      </w:r>
    </w:p>
    <w:p w14:paraId="04C3E6F2" w14:textId="15B21FE5" w:rsidR="00DC43A5" w:rsidRDefault="00DC43A5" w:rsidP="00DC43A5">
      <w:pPr>
        <w:jc w:val="center"/>
      </w:pPr>
      <w:r>
        <w:t>OBJECT DETECTION, TRACKING AND SPEED ESTIMATION</w:t>
      </w:r>
    </w:p>
    <w:p w14:paraId="6AF25472" w14:textId="77777777" w:rsidR="00DC43A5" w:rsidRDefault="00DC43A5" w:rsidP="00DC43A5"/>
    <w:p w14:paraId="74730271" w14:textId="2201BD40" w:rsidR="00DC43A5" w:rsidRDefault="00DC43A5" w:rsidP="00DC43A5">
      <w:r>
        <w:t>INTRODUCTION:</w:t>
      </w:r>
    </w:p>
    <w:p w14:paraId="4414EAD9" w14:textId="77777777" w:rsidR="00DC43A5" w:rsidRDefault="00DC43A5" w:rsidP="00DC43A5"/>
    <w:sectPr w:rsidR="00DC43A5" w:rsidSect="00DC43A5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2NDUzNTK1MDI2MzVQ0lEKTi0uzszPAykwrAUAcltvhiwAAAA="/>
  </w:docVars>
  <w:rsids>
    <w:rsidRoot w:val="00DC43A5"/>
    <w:rsid w:val="00DC4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EB23E"/>
  <w15:chartTrackingRefBased/>
  <w15:docId w15:val="{A36413F5-0FE8-47EC-8956-54C51047D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thavarshini Vijayaraghavan</dc:creator>
  <cp:keywords/>
  <dc:description/>
  <cp:lastModifiedBy>Amirthavarshini Vijayaraghavan</cp:lastModifiedBy>
  <cp:revision>1</cp:revision>
  <dcterms:created xsi:type="dcterms:W3CDTF">2023-12-07T04:07:00Z</dcterms:created>
  <dcterms:modified xsi:type="dcterms:W3CDTF">2023-12-07T08:55:00Z</dcterms:modified>
</cp:coreProperties>
</file>